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1292" w:rsidRPr="008F76DB" w:rsidRDefault="00A71292" w:rsidP="00A71292">
      <w:pPr>
        <w:pStyle w:val="PlainText"/>
        <w:rPr>
          <w:rFonts w:ascii="Lucida Bright" w:hAnsi="Lucida Bright" w:cs="LucidaBright"/>
          <w:sz w:val="28"/>
          <w:szCs w:val="28"/>
        </w:rPr>
      </w:pPr>
      <w:bookmarkStart w:id="0" w:name="_GoBack"/>
      <w:bookmarkEnd w:id="0"/>
      <w:r w:rsidRPr="008F76DB">
        <w:rPr>
          <w:rFonts w:ascii="Lucida Bright" w:hAnsi="Lucida Bright" w:cs="LucidaBright"/>
          <w:sz w:val="28"/>
          <w:szCs w:val="28"/>
        </w:rPr>
        <w:t xml:space="preserve">Berkeley Friends Meeting invites you </w:t>
      </w:r>
      <w:r w:rsidR="007E3078">
        <w:rPr>
          <w:rFonts w:ascii="Lucida Bright" w:hAnsi="Lucida Bright" w:cs="LucidaBright"/>
          <w:sz w:val="28"/>
          <w:szCs w:val="28"/>
        </w:rPr>
        <w:t>to</w:t>
      </w:r>
    </w:p>
    <w:p w:rsidR="00A71292" w:rsidRDefault="00A71292" w:rsidP="00A71292">
      <w:pPr>
        <w:pStyle w:val="PlainText"/>
        <w:rPr>
          <w:rFonts w:ascii="Lucida Bright" w:hAnsi="Lucida Bright" w:cs="LucidaBright"/>
          <w:sz w:val="32"/>
          <w:szCs w:val="32"/>
        </w:rPr>
      </w:pPr>
    </w:p>
    <w:p w:rsidR="00A71292" w:rsidRPr="008F76DB" w:rsidRDefault="007E3078" w:rsidP="00A71292">
      <w:pPr>
        <w:jc w:val="center"/>
        <w:rPr>
          <w:rFonts w:ascii="Lucida Bright" w:hAnsi="Lucida Bright" w:cs="LucidaBright"/>
          <w:b/>
          <w:i/>
          <w:sz w:val="56"/>
          <w:szCs w:val="56"/>
        </w:rPr>
      </w:pPr>
      <w:r>
        <w:rPr>
          <w:rFonts w:ascii="Lucida Bright" w:hAnsi="Lucida Bright" w:cs="LucidaBright"/>
          <w:b/>
          <w:i/>
          <w:sz w:val="56"/>
          <w:szCs w:val="56"/>
        </w:rPr>
        <w:t>Friendly Dinners</w:t>
      </w:r>
      <w:r w:rsidR="00036E47">
        <w:rPr>
          <w:rFonts w:ascii="Lucida Bright" w:hAnsi="Lucida Bright" w:cs="LucidaBright"/>
          <w:b/>
          <w:i/>
          <w:sz w:val="56"/>
          <w:szCs w:val="56"/>
        </w:rPr>
        <w:t xml:space="preserve"> 2018</w:t>
      </w:r>
    </w:p>
    <w:p w:rsidR="00A71292" w:rsidRDefault="00A71292" w:rsidP="00A71292">
      <w:pPr>
        <w:pStyle w:val="PlainText"/>
        <w:jc w:val="center"/>
        <w:rPr>
          <w:rFonts w:ascii="Lucida Bright" w:hAnsi="Lucida Bright" w:cs="LucidaBright"/>
          <w:sz w:val="32"/>
          <w:szCs w:val="32"/>
        </w:rPr>
      </w:pPr>
    </w:p>
    <w:p w:rsidR="002800CE" w:rsidRPr="001D21D3" w:rsidRDefault="002800CE" w:rsidP="002800CE">
      <w:pPr>
        <w:jc w:val="center"/>
        <w:rPr>
          <w:rFonts w:ascii="Times New Roman" w:eastAsia="Times New Roman" w:hAnsi="Times New Roman"/>
          <w:sz w:val="22"/>
          <w:szCs w:val="22"/>
          <w:bdr w:val="single" w:sz="8" w:space="0" w:color="1F497D" w:shadow="1"/>
        </w:rPr>
      </w:pPr>
    </w:p>
    <w:p w:rsidR="002800CE" w:rsidRPr="009C6490" w:rsidRDefault="002800CE" w:rsidP="002800CE">
      <w:pPr>
        <w:rPr>
          <w:rFonts w:ascii="Lucida Bright" w:hAnsi="Lucida Bright"/>
          <w:sz w:val="16"/>
          <w:szCs w:val="16"/>
        </w:rPr>
      </w:pPr>
    </w:p>
    <w:p w:rsidR="002800CE" w:rsidRPr="009C6490" w:rsidRDefault="00DF14AD" w:rsidP="002800CE">
      <w:pPr>
        <w:autoSpaceDE w:val="0"/>
        <w:autoSpaceDN w:val="0"/>
        <w:adjustRightInd w:val="0"/>
        <w:jc w:val="center"/>
        <w:rPr>
          <w:rFonts w:ascii="Lucida Bright" w:hAnsi="Lucida Bright" w:cs="LucidaBright-Demi"/>
          <w:sz w:val="40"/>
          <w:szCs w:val="40"/>
        </w:rPr>
      </w:pPr>
      <w:r>
        <w:rPr>
          <w:rFonts w:ascii="Lucida Bright" w:hAnsi="Lucida Bright" w:cs="LucidaBright-Demi"/>
          <w:sz w:val="40"/>
          <w:szCs w:val="40"/>
        </w:rPr>
        <w:t>Saturdays</w:t>
      </w:r>
    </w:p>
    <w:p w:rsidR="002800CE" w:rsidRPr="009C6490" w:rsidRDefault="00DF14AD" w:rsidP="008F76DB">
      <w:pPr>
        <w:autoSpaceDE w:val="0"/>
        <w:autoSpaceDN w:val="0"/>
        <w:adjustRightInd w:val="0"/>
        <w:jc w:val="center"/>
        <w:rPr>
          <w:rFonts w:ascii="Lucida Bright" w:hAnsi="Lucida Bright" w:cs="LucidaBright-Demi"/>
          <w:sz w:val="40"/>
          <w:szCs w:val="40"/>
        </w:rPr>
      </w:pPr>
      <w:r>
        <w:rPr>
          <w:rFonts w:ascii="Lucida Bright" w:hAnsi="Lucida Bright" w:cs="LucidaBright-Demi"/>
          <w:sz w:val="40"/>
          <w:szCs w:val="40"/>
        </w:rPr>
        <w:t xml:space="preserve">6:00 </w:t>
      </w:r>
      <w:r w:rsidR="00E06B5B">
        <w:rPr>
          <w:rFonts w:ascii="Lucida Bright" w:hAnsi="Lucida Bright" w:cs="LucidaBright-Demi"/>
          <w:sz w:val="40"/>
          <w:szCs w:val="40"/>
        </w:rPr>
        <w:t xml:space="preserve">pm </w:t>
      </w:r>
      <w:r>
        <w:rPr>
          <w:rFonts w:ascii="Lucida Bright" w:hAnsi="Lucida Bright" w:cs="LucidaBright-Demi"/>
          <w:sz w:val="40"/>
          <w:szCs w:val="40"/>
        </w:rPr>
        <w:t>– 9:00</w:t>
      </w:r>
      <w:r w:rsidR="00E06B5B">
        <w:rPr>
          <w:rFonts w:ascii="Lucida Bright" w:hAnsi="Lucida Bright" w:cs="LucidaBright-Demi"/>
          <w:sz w:val="40"/>
          <w:szCs w:val="40"/>
        </w:rPr>
        <w:t xml:space="preserve"> pm</w:t>
      </w:r>
    </w:p>
    <w:p w:rsidR="002800CE" w:rsidRPr="009C6490" w:rsidRDefault="002800CE" w:rsidP="008F76DB">
      <w:pPr>
        <w:autoSpaceDE w:val="0"/>
        <w:autoSpaceDN w:val="0"/>
        <w:adjustRightInd w:val="0"/>
        <w:rPr>
          <w:rFonts w:ascii="Lucida Bright" w:hAnsi="Lucida Bright" w:cs="LucidaBright-Demi"/>
          <w:sz w:val="12"/>
          <w:szCs w:val="12"/>
        </w:rPr>
      </w:pPr>
    </w:p>
    <w:p w:rsidR="00DF14AD" w:rsidRPr="00E06B5B" w:rsidRDefault="00DF14AD" w:rsidP="00DF14AD">
      <w:pPr>
        <w:pStyle w:val="NormalWeb"/>
        <w:spacing w:before="0" w:beforeAutospacing="0" w:after="0" w:afterAutospacing="0"/>
        <w:jc w:val="center"/>
        <w:rPr>
          <w:rFonts w:ascii="Lucida Bright" w:eastAsia="Times" w:hAnsi="Lucida Bright" w:cs="LucidaBright-Demi"/>
          <w:sz w:val="40"/>
          <w:szCs w:val="40"/>
        </w:rPr>
      </w:pPr>
      <w:r w:rsidRPr="00E06B5B">
        <w:rPr>
          <w:rFonts w:ascii="Lucida Bright" w:eastAsia="Times" w:hAnsi="Lucida Bright" w:cs="LucidaBright-Demi"/>
          <w:sz w:val="40"/>
          <w:szCs w:val="40"/>
        </w:rPr>
        <w:t>2/10/18</w:t>
      </w:r>
    </w:p>
    <w:p w:rsidR="00DF14AD" w:rsidRPr="00E06B5B" w:rsidRDefault="00DF14AD" w:rsidP="00DF14AD">
      <w:pPr>
        <w:pStyle w:val="NormalWeb"/>
        <w:spacing w:before="0" w:beforeAutospacing="0" w:after="0" w:afterAutospacing="0"/>
        <w:jc w:val="center"/>
        <w:rPr>
          <w:rFonts w:ascii="Lucida Bright" w:eastAsia="Times" w:hAnsi="Lucida Bright" w:cs="LucidaBright-Demi"/>
          <w:sz w:val="40"/>
          <w:szCs w:val="40"/>
        </w:rPr>
      </w:pPr>
      <w:r w:rsidRPr="00E06B5B">
        <w:rPr>
          <w:rFonts w:ascii="Lucida Bright" w:eastAsia="Times" w:hAnsi="Lucida Bright" w:cs="LucidaBright-Demi"/>
          <w:sz w:val="40"/>
          <w:szCs w:val="40"/>
        </w:rPr>
        <w:t>3/10/18</w:t>
      </w:r>
    </w:p>
    <w:p w:rsidR="00DF14AD" w:rsidRPr="00E06B5B" w:rsidRDefault="00DF14AD" w:rsidP="00DF14AD">
      <w:pPr>
        <w:pStyle w:val="NormalWeb"/>
        <w:spacing w:before="0" w:beforeAutospacing="0" w:after="0" w:afterAutospacing="0"/>
        <w:jc w:val="center"/>
        <w:rPr>
          <w:rFonts w:ascii="Lucida Bright" w:eastAsia="Times" w:hAnsi="Lucida Bright" w:cs="LucidaBright-Demi"/>
          <w:sz w:val="40"/>
          <w:szCs w:val="40"/>
        </w:rPr>
      </w:pPr>
      <w:r w:rsidRPr="00E06B5B">
        <w:rPr>
          <w:rFonts w:ascii="Lucida Bright" w:eastAsia="Times" w:hAnsi="Lucida Bright" w:cs="LucidaBright-Demi"/>
          <w:sz w:val="40"/>
          <w:szCs w:val="40"/>
        </w:rPr>
        <w:t>4/7/18</w:t>
      </w:r>
    </w:p>
    <w:p w:rsidR="00DF14AD" w:rsidRPr="00E06B5B" w:rsidRDefault="00DF14AD" w:rsidP="00DF14AD">
      <w:pPr>
        <w:pStyle w:val="NormalWeb"/>
        <w:spacing w:before="0" w:beforeAutospacing="0" w:after="0" w:afterAutospacing="0"/>
        <w:jc w:val="center"/>
        <w:rPr>
          <w:rFonts w:ascii="Lucida Bright" w:eastAsia="Times" w:hAnsi="Lucida Bright" w:cs="LucidaBright-Demi"/>
          <w:sz w:val="40"/>
          <w:szCs w:val="40"/>
        </w:rPr>
      </w:pPr>
      <w:r w:rsidRPr="00E06B5B">
        <w:rPr>
          <w:rFonts w:ascii="Lucida Bright" w:eastAsia="Times" w:hAnsi="Lucida Bright" w:cs="LucidaBright-Demi"/>
          <w:sz w:val="40"/>
          <w:szCs w:val="40"/>
        </w:rPr>
        <w:t>5/5/18</w:t>
      </w:r>
    </w:p>
    <w:p w:rsidR="002800CE" w:rsidRPr="009C6490" w:rsidRDefault="002800CE" w:rsidP="002800CE">
      <w:pPr>
        <w:rPr>
          <w:rFonts w:ascii="Lucida Bright" w:hAnsi="Lucida Bright" w:cs="LucidaBright"/>
          <w:sz w:val="30"/>
          <w:szCs w:val="30"/>
        </w:rPr>
      </w:pPr>
    </w:p>
    <w:p w:rsidR="002800CE" w:rsidRDefault="002800CE" w:rsidP="002800CE">
      <w:pPr>
        <w:pStyle w:val="PlainText"/>
        <w:rPr>
          <w:rFonts w:ascii="Lucida Bright" w:hAnsi="Lucida Bright" w:cs="LucidaBright"/>
          <w:sz w:val="32"/>
          <w:szCs w:val="32"/>
        </w:rPr>
      </w:pPr>
    </w:p>
    <w:p w:rsidR="00DF14AD" w:rsidRDefault="00DF14AD" w:rsidP="00DF14AD">
      <w:pPr>
        <w:shd w:val="clear" w:color="auto" w:fill="FFFFFF"/>
        <w:rPr>
          <w:rFonts w:ascii="Lucida Bright" w:hAnsi="Lucida Bright" w:cs="LucidaBright-Demi"/>
          <w:sz w:val="40"/>
          <w:szCs w:val="40"/>
        </w:rPr>
      </w:pPr>
      <w:r w:rsidRPr="00DF14AD">
        <w:rPr>
          <w:rFonts w:ascii="Lucida Bright" w:hAnsi="Lucida Bright" w:cs="LucidaBright-Demi"/>
          <w:sz w:val="40"/>
          <w:szCs w:val="40"/>
        </w:rPr>
        <w:t>This is a series of 4 round-robin dinners, meeting at each other’s</w:t>
      </w:r>
      <w:r>
        <w:rPr>
          <w:rFonts w:ascii="Lucida Bright" w:hAnsi="Lucida Bright" w:cs="LucidaBright-Demi"/>
          <w:sz w:val="40"/>
          <w:szCs w:val="40"/>
        </w:rPr>
        <w:t xml:space="preserve"> homes for an informal meal and </w:t>
      </w:r>
      <w:r w:rsidRPr="00DF14AD">
        <w:rPr>
          <w:rFonts w:ascii="Lucida Bright" w:hAnsi="Lucida Bright" w:cs="LucidaBright-Demi"/>
          <w:sz w:val="40"/>
          <w:szCs w:val="40"/>
        </w:rPr>
        <w:t>conversation, followed by Quaker Dialogue (Worship-Sharing). </w:t>
      </w:r>
    </w:p>
    <w:p w:rsidR="00DF14AD" w:rsidRDefault="00DF14AD" w:rsidP="00DF14AD">
      <w:pPr>
        <w:shd w:val="clear" w:color="auto" w:fill="FFFFFF"/>
        <w:rPr>
          <w:rFonts w:ascii="Lucida Bright" w:hAnsi="Lucida Bright" w:cs="LucidaBright-Demi"/>
          <w:sz w:val="40"/>
          <w:szCs w:val="40"/>
        </w:rPr>
      </w:pPr>
    </w:p>
    <w:p w:rsidR="00DF14AD" w:rsidRPr="00DF14AD" w:rsidRDefault="00DF14AD" w:rsidP="00DF14AD">
      <w:pPr>
        <w:shd w:val="clear" w:color="auto" w:fill="FFFFFF"/>
        <w:rPr>
          <w:rFonts w:ascii="Lucida Bright" w:hAnsi="Lucida Bright" w:cs="LucidaBright-Demi"/>
          <w:sz w:val="40"/>
          <w:szCs w:val="40"/>
        </w:rPr>
      </w:pPr>
      <w:r w:rsidRPr="00DF14AD">
        <w:rPr>
          <w:rFonts w:ascii="Lucida Bright" w:hAnsi="Lucida Bright" w:cs="LucidaBright-Demi"/>
          <w:sz w:val="40"/>
          <w:szCs w:val="40"/>
        </w:rPr>
        <w:t>Participants take turns as host, co-host, and convener. Couples who sign up together will be grouped with their partners.  </w:t>
      </w:r>
    </w:p>
    <w:p w:rsidR="00DF14AD" w:rsidRDefault="00DF14AD" w:rsidP="00DF14AD">
      <w:pPr>
        <w:pStyle w:val="b2"/>
        <w:ind w:left="0"/>
        <w:rPr>
          <w:rFonts w:ascii="Palatino Linotype" w:hAnsi="Palatino Linotype"/>
          <w:szCs w:val="24"/>
          <w:shd w:val="clear" w:color="auto" w:fill="FFFFFF"/>
        </w:rPr>
      </w:pPr>
    </w:p>
    <w:p w:rsidR="007E3078" w:rsidRPr="00E06B5B" w:rsidRDefault="007E3078" w:rsidP="00DF14AD">
      <w:pPr>
        <w:widowControl w:val="0"/>
        <w:autoSpaceDE w:val="0"/>
        <w:autoSpaceDN w:val="0"/>
        <w:adjustRightInd w:val="0"/>
        <w:rPr>
          <w:rFonts w:ascii="Lucida Bright" w:hAnsi="Lucida Bright" w:cs="LucidaBright-Demi"/>
          <w:sz w:val="40"/>
          <w:szCs w:val="40"/>
        </w:rPr>
      </w:pPr>
      <w:r w:rsidRPr="00E06B5B">
        <w:rPr>
          <w:rFonts w:ascii="Lucida Bright" w:hAnsi="Lucida Bright" w:cs="LucidaBright-Demi"/>
          <w:sz w:val="40"/>
          <w:szCs w:val="40"/>
        </w:rPr>
        <w:t>Let’s get better acquainted with people in our Meeting community!  </w:t>
      </w:r>
    </w:p>
    <w:p w:rsidR="007E3078" w:rsidRPr="00E02DA6" w:rsidRDefault="007E3078" w:rsidP="007E3078">
      <w:pPr>
        <w:shd w:val="clear" w:color="auto" w:fill="FFFFFF"/>
        <w:rPr>
          <w:color w:val="222222"/>
          <w:szCs w:val="24"/>
        </w:rPr>
      </w:pPr>
      <w:r w:rsidRPr="00E02DA6">
        <w:rPr>
          <w:color w:val="222222"/>
          <w:szCs w:val="24"/>
        </w:rPr>
        <w:t> </w:t>
      </w:r>
    </w:p>
    <w:p w:rsidR="007E3078" w:rsidRDefault="00DF14AD" w:rsidP="00DF14AD">
      <w:pPr>
        <w:shd w:val="clear" w:color="auto" w:fill="FFFFFF"/>
        <w:rPr>
          <w:rFonts w:ascii="Palatino Linotype" w:hAnsi="Palatino Linotype"/>
          <w:szCs w:val="24"/>
          <w:shd w:val="clear" w:color="auto" w:fill="FFFFFF"/>
        </w:rPr>
      </w:pPr>
      <w:r>
        <w:rPr>
          <w:rFonts w:ascii="Palatino Linotype" w:hAnsi="Palatino Linotype"/>
          <w:szCs w:val="24"/>
          <w:shd w:val="clear" w:color="auto" w:fill="FFFFFF"/>
        </w:rPr>
        <w:t xml:space="preserve"> </w:t>
      </w:r>
    </w:p>
    <w:p w:rsidR="007E3078" w:rsidRPr="00EB79A0" w:rsidRDefault="007E3078" w:rsidP="002837B2">
      <w:pPr>
        <w:widowControl w:val="0"/>
        <w:autoSpaceDE w:val="0"/>
        <w:autoSpaceDN w:val="0"/>
        <w:adjustRightInd w:val="0"/>
        <w:rPr>
          <w:rFonts w:ascii="Times New Roman" w:hAnsi="Times New Roman"/>
          <w:sz w:val="36"/>
          <w:szCs w:val="36"/>
        </w:rPr>
      </w:pPr>
    </w:p>
    <w:p w:rsidR="002800CE" w:rsidRPr="009C6490" w:rsidRDefault="002800CE" w:rsidP="002800CE">
      <w:pPr>
        <w:autoSpaceDE w:val="0"/>
        <w:autoSpaceDN w:val="0"/>
        <w:adjustRightInd w:val="0"/>
        <w:rPr>
          <w:rFonts w:ascii="Lucida Bright" w:hAnsi="Lucida Bright" w:cs="LucidaBright"/>
          <w:sz w:val="32"/>
          <w:szCs w:val="32"/>
        </w:rPr>
      </w:pPr>
    </w:p>
    <w:p w:rsidR="002800CE" w:rsidRPr="00BD2BB8" w:rsidRDefault="00C6035E" w:rsidP="00C6035E">
      <w:pPr>
        <w:autoSpaceDE w:val="0"/>
        <w:autoSpaceDN w:val="0"/>
        <w:adjustRightInd w:val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ab/>
      </w:r>
      <w:r>
        <w:rPr>
          <w:rFonts w:ascii="Lucida Bright" w:hAnsi="Lucida Bright"/>
          <w:sz w:val="22"/>
          <w:szCs w:val="22"/>
        </w:rPr>
        <w:tab/>
      </w:r>
      <w:r>
        <w:rPr>
          <w:rFonts w:ascii="Lucida Bright" w:hAnsi="Lucida Bright"/>
          <w:sz w:val="22"/>
          <w:szCs w:val="22"/>
        </w:rPr>
        <w:tab/>
      </w:r>
      <w:r>
        <w:rPr>
          <w:rFonts w:ascii="Lucida Bright" w:hAnsi="Lucida Bright"/>
          <w:sz w:val="22"/>
          <w:szCs w:val="22"/>
        </w:rPr>
        <w:tab/>
      </w:r>
      <w:r>
        <w:rPr>
          <w:rFonts w:ascii="Lucida Bright" w:hAnsi="Lucida Bright"/>
          <w:sz w:val="22"/>
          <w:szCs w:val="22"/>
        </w:rPr>
        <w:tab/>
      </w:r>
      <w:r>
        <w:rPr>
          <w:rFonts w:ascii="Lucida Bright" w:hAnsi="Lucida Bright"/>
          <w:sz w:val="22"/>
          <w:szCs w:val="22"/>
        </w:rPr>
        <w:tab/>
      </w:r>
      <w:r>
        <w:rPr>
          <w:rFonts w:ascii="Lucida Bright" w:hAnsi="Lucida Bright"/>
          <w:sz w:val="22"/>
          <w:szCs w:val="22"/>
        </w:rPr>
        <w:tab/>
      </w:r>
      <w:r>
        <w:rPr>
          <w:rFonts w:ascii="Lucida Bright" w:hAnsi="Lucida Bright"/>
          <w:sz w:val="22"/>
          <w:szCs w:val="22"/>
        </w:rPr>
        <w:tab/>
      </w:r>
      <w:r w:rsidR="00794771">
        <w:rPr>
          <w:rFonts w:ascii="Lucida Bright" w:hAnsi="Lucida Bright"/>
          <w:sz w:val="22"/>
          <w:szCs w:val="22"/>
        </w:rPr>
        <w:tab/>
      </w:r>
    </w:p>
    <w:sectPr w:rsidR="002800CE" w:rsidRPr="00BD2BB8" w:rsidSect="008F76D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152" w:right="1440" w:bottom="115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4D29" w:rsidRDefault="00074D29" w:rsidP="00C6035E">
      <w:r>
        <w:separator/>
      </w:r>
    </w:p>
  </w:endnote>
  <w:endnote w:type="continuationSeparator" w:id="0">
    <w:p w:rsidR="00074D29" w:rsidRDefault="00074D29" w:rsidP="00C603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LucidaBrigh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ucidaBright-Demi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6A36" w:rsidRDefault="002F6A3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035E" w:rsidRDefault="00027688" w:rsidP="002F6A36">
    <w:pPr>
      <w:pStyle w:val="Footer"/>
      <w:jc w:val="both"/>
    </w:pPr>
    <w:r>
      <w:rPr>
        <w:noProof/>
      </w:rPr>
      <w:drawing>
        <wp:inline distT="0" distB="0" distL="0" distR="0" wp14:anchorId="27C547DB" wp14:editId="4E265F2F">
          <wp:extent cx="650268" cy="788894"/>
          <wp:effectExtent l="19050" t="19050" r="16510" b="11430"/>
          <wp:docPr id="1" name="Picture 1" descr="      Accessible Facil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      Accessible Facilit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299" cy="788932"/>
                  </a:xfrm>
                  <a:prstGeom prst="rect">
                    <a:avLst/>
                  </a:prstGeom>
                  <a:noFill/>
                  <a:ln>
                    <a:solidFill>
                      <a:schemeClr val="tx1"/>
                    </a:solidFill>
                  </a:ln>
                </pic:spPr>
              </pic:pic>
            </a:graphicData>
          </a:graphic>
        </wp:inline>
      </w:drawing>
    </w:r>
    <w:r w:rsidR="002F6A36">
      <w:tab/>
    </w:r>
    <w:r w:rsidR="002F6A36" w:rsidRPr="005A67DF">
      <w:rPr>
        <w:rFonts w:asciiTheme="majorHAnsi" w:hAnsiTheme="majorHAnsi"/>
        <w:b/>
      </w:rPr>
      <w:t>All Are Welcome</w:t>
    </w:r>
    <w:r w:rsidR="002F6A36">
      <w:tab/>
    </w:r>
    <w:r w:rsidR="002F6A36">
      <w:rPr>
        <w:noProof/>
      </w:rPr>
      <w:drawing>
        <wp:inline distT="0" distB="0" distL="0" distR="0" wp14:anchorId="3285F7FB" wp14:editId="2DC4D5D1">
          <wp:extent cx="788894" cy="788894"/>
          <wp:effectExtent l="19050" t="19050" r="11430" b="11430"/>
          <wp:docPr id="4" name="Picture 4" descr="Inclusive and Affirming Quaker Meeting-- Rainb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clusive and Affirming Quaker Meeting-- Rainbow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8895" cy="788895"/>
                  </a:xfrm>
                  <a:prstGeom prst="rect">
                    <a:avLst/>
                  </a:prstGeom>
                  <a:noFill/>
                  <a:ln>
                    <a:solidFill>
                      <a:schemeClr val="tx1"/>
                    </a:solidFill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6A36" w:rsidRDefault="002F6A3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4D29" w:rsidRDefault="00074D29" w:rsidP="00C6035E">
      <w:r>
        <w:separator/>
      </w:r>
    </w:p>
  </w:footnote>
  <w:footnote w:type="continuationSeparator" w:id="0">
    <w:p w:rsidR="00074D29" w:rsidRDefault="00074D29" w:rsidP="00C603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6A36" w:rsidRDefault="002F6A3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6A36" w:rsidRDefault="002F6A3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6A36" w:rsidRDefault="002F6A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za3NDE2NzewMDJQ0lEKTi0uzszPAykwrAUA2/Mt/iwAAAA="/>
  </w:docVars>
  <w:rsids>
    <w:rsidRoot w:val="002800CE"/>
    <w:rsid w:val="00027688"/>
    <w:rsid w:val="00036E47"/>
    <w:rsid w:val="00074D29"/>
    <w:rsid w:val="00140872"/>
    <w:rsid w:val="001F0EDD"/>
    <w:rsid w:val="002506E5"/>
    <w:rsid w:val="002800CE"/>
    <w:rsid w:val="00282A8E"/>
    <w:rsid w:val="002837B2"/>
    <w:rsid w:val="00286C77"/>
    <w:rsid w:val="002F6A36"/>
    <w:rsid w:val="00333A8A"/>
    <w:rsid w:val="00370EBF"/>
    <w:rsid w:val="003876C4"/>
    <w:rsid w:val="003E6811"/>
    <w:rsid w:val="00406619"/>
    <w:rsid w:val="004C0970"/>
    <w:rsid w:val="004E1CE8"/>
    <w:rsid w:val="005A67DF"/>
    <w:rsid w:val="005F1BF6"/>
    <w:rsid w:val="00642D0A"/>
    <w:rsid w:val="00794771"/>
    <w:rsid w:val="007E3078"/>
    <w:rsid w:val="008F76DB"/>
    <w:rsid w:val="00905EA8"/>
    <w:rsid w:val="009B68FB"/>
    <w:rsid w:val="00A650C1"/>
    <w:rsid w:val="00A71292"/>
    <w:rsid w:val="00A9154E"/>
    <w:rsid w:val="00AD525F"/>
    <w:rsid w:val="00BB5524"/>
    <w:rsid w:val="00BD2BB8"/>
    <w:rsid w:val="00BE3055"/>
    <w:rsid w:val="00C22540"/>
    <w:rsid w:val="00C6035E"/>
    <w:rsid w:val="00D5555E"/>
    <w:rsid w:val="00D67C7F"/>
    <w:rsid w:val="00DF14AD"/>
    <w:rsid w:val="00E02257"/>
    <w:rsid w:val="00E06B5B"/>
    <w:rsid w:val="00E144E7"/>
    <w:rsid w:val="00E56D4A"/>
    <w:rsid w:val="00FA1AE6"/>
    <w:rsid w:val="00FF61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docId w15:val="{99A8D627-4C49-4E89-8732-79619CC6F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0CE"/>
    <w:rPr>
      <w:rFonts w:ascii="Times" w:eastAsia="Times" w:hAnsi="Times" w:cs="Times New Roman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00C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0CE"/>
    <w:rPr>
      <w:rFonts w:ascii="Lucida Grande" w:eastAsia="Times" w:hAnsi="Lucida Grande" w:cs="Lucida Grande"/>
      <w:sz w:val="18"/>
      <w:szCs w:val="18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2800CE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800CE"/>
    <w:rPr>
      <w:rFonts w:ascii="Calibri" w:eastAsia="Calibri" w:hAnsi="Calibri" w:cs="Times New Roman"/>
      <w:sz w:val="22"/>
      <w:szCs w:val="21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603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035E"/>
    <w:rPr>
      <w:rFonts w:ascii="Times" w:eastAsia="Times" w:hAnsi="Times" w:cs="Times New Roman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603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035E"/>
    <w:rPr>
      <w:rFonts w:ascii="Times" w:eastAsia="Times" w:hAnsi="Times" w:cs="Times New Roman"/>
      <w:szCs w:val="20"/>
      <w:lang w:eastAsia="en-US"/>
    </w:rPr>
  </w:style>
  <w:style w:type="paragraph" w:customStyle="1" w:styleId="b2">
    <w:name w:val="b2"/>
    <w:basedOn w:val="BodyTextIndent3"/>
    <w:rsid w:val="007E3078"/>
    <w:pPr>
      <w:spacing w:after="0"/>
      <w:ind w:left="1440"/>
    </w:pPr>
    <w:rPr>
      <w:rFonts w:ascii="Times New Roman" w:eastAsia="Times New Roman" w:hAnsi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E307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E3078"/>
    <w:rPr>
      <w:rFonts w:ascii="Times" w:eastAsia="Times" w:hAnsi="Times" w:cs="Times New Roman"/>
      <w:sz w:val="16"/>
      <w:szCs w:val="16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DF14AD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28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ricia B Becker, PhD</Company>
  <LinksUpToDate>false</LinksUpToDate>
  <CharactersWithSpaces>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Becker</dc:creator>
  <cp:lastModifiedBy>Genie</cp:lastModifiedBy>
  <cp:revision>2</cp:revision>
  <cp:lastPrinted>2017-05-13T19:42:00Z</cp:lastPrinted>
  <dcterms:created xsi:type="dcterms:W3CDTF">2018-01-04T21:10:00Z</dcterms:created>
  <dcterms:modified xsi:type="dcterms:W3CDTF">2018-01-04T21:10:00Z</dcterms:modified>
</cp:coreProperties>
</file>